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30944" w14:textId="77777777" w:rsidR="00D439A3" w:rsidRPr="00D439A3" w:rsidRDefault="00D439A3" w:rsidP="00D439A3">
      <w:pPr>
        <w:shd w:val="clear" w:color="auto" w:fill="FFFFFF"/>
        <w:spacing w:after="180" w:line="240" w:lineRule="auto"/>
        <w:textAlignment w:val="baseline"/>
        <w:outlineLvl w:val="1"/>
        <w:rPr>
          <w:rFonts w:ascii="Segoe UI" w:eastAsia="Times New Roman" w:hAnsi="Segoe UI" w:cs="Segoe UI"/>
          <w:color w:val="2F3639"/>
          <w:sz w:val="36"/>
          <w:szCs w:val="36"/>
        </w:rPr>
      </w:pPr>
      <w:r w:rsidRPr="00D439A3">
        <w:rPr>
          <w:rFonts w:ascii="Segoe UI" w:eastAsia="Times New Roman" w:hAnsi="Segoe UI" w:cs="Segoe UI"/>
          <w:b/>
          <w:bCs/>
          <w:color w:val="2F3639"/>
          <w:sz w:val="36"/>
          <w:szCs w:val="36"/>
        </w:rPr>
        <w:t>CNC Lathe Machinist Job Summary</w:t>
      </w:r>
    </w:p>
    <w:p w14:paraId="43EBC61D" w14:textId="01C703AB" w:rsidR="00CC0598" w:rsidRDefault="00CC0598" w:rsidP="00D439A3">
      <w:pPr>
        <w:shd w:val="clear" w:color="auto" w:fill="FFFFFF"/>
        <w:spacing w:after="0" w:line="360" w:lineRule="atLeast"/>
        <w:textAlignment w:val="baseline"/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</w:pPr>
      <w:r>
        <w:rPr>
          <w:rFonts w:ascii="Noto Sans" w:hAnsi="Noto Sans" w:cs="Noto Sans"/>
          <w:color w:val="595959"/>
          <w:sz w:val="21"/>
          <w:szCs w:val="21"/>
          <w:shd w:val="clear" w:color="auto" w:fill="FFFFFF"/>
        </w:rPr>
        <w:t>Work in a climate</w:t>
      </w:r>
      <w:r>
        <w:rPr>
          <w:rFonts w:ascii="Noto Sans" w:hAnsi="Noto Sans" w:cs="Noto Sans"/>
          <w:color w:val="595959"/>
          <w:sz w:val="21"/>
          <w:szCs w:val="21"/>
          <w:shd w:val="clear" w:color="auto" w:fill="FFFFFF"/>
        </w:rPr>
        <w:t>-</w:t>
      </w:r>
      <w:r>
        <w:rPr>
          <w:rFonts w:ascii="Noto Sans" w:hAnsi="Noto Sans" w:cs="Noto Sans"/>
          <w:color w:val="595959"/>
          <w:sz w:val="21"/>
          <w:szCs w:val="21"/>
          <w:shd w:val="clear" w:color="auto" w:fill="FFFFFF"/>
        </w:rPr>
        <w:t>controlled facility. PEM offers excellent benefits, and the culture makes our company a perfect opportunity for career satisfaction and advancement.</w:t>
      </w:r>
    </w:p>
    <w:p w14:paraId="74F7420D" w14:textId="1EE7F697" w:rsidR="00D439A3" w:rsidRDefault="005423AA" w:rsidP="00D439A3">
      <w:pPr>
        <w:shd w:val="clear" w:color="auto" w:fill="FFFFFF"/>
        <w:spacing w:after="0" w:line="360" w:lineRule="atLeast"/>
        <w:textAlignment w:val="baseline"/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</w:pPr>
      <w:r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The</w:t>
      </w:r>
      <w:r w:rsidR="00D439A3"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 xml:space="preserve"> CNC Lathe Machinist will set up CNC lathes according to blueprint specifications, selecting the appropriate fixtures, cutting tools, attachments, and materials. After manufacturing a product using the CNC lathe, you will check with precision measuring tools to ensure it follows all specifications, making any adjustments as necessary. </w:t>
      </w:r>
    </w:p>
    <w:p w14:paraId="74594053" w14:textId="77777777" w:rsidR="005423AA" w:rsidRPr="00D439A3" w:rsidRDefault="005423AA" w:rsidP="00D439A3">
      <w:pPr>
        <w:shd w:val="clear" w:color="auto" w:fill="FFFFFF"/>
        <w:spacing w:after="0" w:line="360" w:lineRule="atLeast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</w:p>
    <w:p w14:paraId="4CADF072" w14:textId="77777777" w:rsidR="00D439A3" w:rsidRPr="00D439A3" w:rsidRDefault="00D439A3" w:rsidP="00D439A3">
      <w:pPr>
        <w:shd w:val="clear" w:color="auto" w:fill="FFFFFF"/>
        <w:spacing w:after="180" w:line="240" w:lineRule="auto"/>
        <w:textAlignment w:val="baseline"/>
        <w:outlineLvl w:val="1"/>
        <w:rPr>
          <w:rFonts w:ascii="Segoe UI" w:eastAsia="Times New Roman" w:hAnsi="Segoe UI" w:cs="Segoe UI"/>
          <w:color w:val="2F3639"/>
          <w:sz w:val="36"/>
          <w:szCs w:val="36"/>
        </w:rPr>
      </w:pPr>
      <w:r w:rsidRPr="00D439A3">
        <w:rPr>
          <w:rFonts w:ascii="Segoe UI" w:eastAsia="Times New Roman" w:hAnsi="Segoe UI" w:cs="Segoe UI"/>
          <w:b/>
          <w:bCs/>
          <w:color w:val="2F3639"/>
          <w:sz w:val="36"/>
          <w:szCs w:val="36"/>
        </w:rPr>
        <w:t>CNC Lathe Machinist Duties and Responsibilities</w:t>
      </w:r>
    </w:p>
    <w:p w14:paraId="47EE2BD7" w14:textId="77777777" w:rsidR="00D439A3" w:rsidRPr="00D439A3" w:rsidRDefault="00D439A3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 xml:space="preserve">Fabricate items such as machine parts and </w:t>
      </w:r>
      <w:proofErr w:type="gramStart"/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tools</w:t>
      </w:r>
      <w:proofErr w:type="gramEnd"/>
    </w:p>
    <w:p w14:paraId="1714BC90" w14:textId="77777777" w:rsidR="00D439A3" w:rsidRPr="00D439A3" w:rsidRDefault="00D439A3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 xml:space="preserve">Set up CNC lathes according to blueprint </w:t>
      </w:r>
      <w:proofErr w:type="gramStart"/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specifications</w:t>
      </w:r>
      <w:proofErr w:type="gramEnd"/>
    </w:p>
    <w:p w14:paraId="1192918B" w14:textId="77777777" w:rsidR="00D439A3" w:rsidRPr="00D439A3" w:rsidRDefault="00D439A3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 xml:space="preserve">Select and align holding fixtures, cutting tools, attachments, accessories, and materials onto </w:t>
      </w:r>
      <w:proofErr w:type="gramStart"/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machines</w:t>
      </w:r>
      <w:proofErr w:type="gramEnd"/>
    </w:p>
    <w:p w14:paraId="3EE641EF" w14:textId="77777777" w:rsidR="00D439A3" w:rsidRPr="00D439A3" w:rsidRDefault="00D439A3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Conduct quality assurance checks</w:t>
      </w:r>
    </w:p>
    <w:p w14:paraId="227C4FC2" w14:textId="77777777" w:rsidR="00D439A3" w:rsidRPr="00D439A3" w:rsidRDefault="00D439A3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 xml:space="preserve">Make machine </w:t>
      </w:r>
      <w:proofErr w:type="gramStart"/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adjustments</w:t>
      </w:r>
      <w:proofErr w:type="gramEnd"/>
    </w:p>
    <w:p w14:paraId="160C8877" w14:textId="77777777" w:rsidR="00D439A3" w:rsidRPr="00D439A3" w:rsidRDefault="00D439A3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 xml:space="preserve">Modify program </w:t>
      </w:r>
      <w:proofErr w:type="gramStart"/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speeds</w:t>
      </w:r>
      <w:proofErr w:type="gramEnd"/>
    </w:p>
    <w:p w14:paraId="79DBFF8A" w14:textId="77777777" w:rsidR="00D439A3" w:rsidRPr="00D439A3" w:rsidRDefault="00D439A3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 xml:space="preserve">Meet production </w:t>
      </w:r>
      <w:proofErr w:type="gramStart"/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schedules</w:t>
      </w:r>
      <w:proofErr w:type="gramEnd"/>
    </w:p>
    <w:p w14:paraId="07E747D3" w14:textId="18E1F625" w:rsidR="00D439A3" w:rsidRPr="00EA0E7B" w:rsidRDefault="00D439A3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 xml:space="preserve">Follow all safety </w:t>
      </w:r>
      <w:proofErr w:type="gramStart"/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regulations</w:t>
      </w:r>
      <w:proofErr w:type="gramEnd"/>
    </w:p>
    <w:p w14:paraId="2FACB56C" w14:textId="1322930D" w:rsidR="00EA0E7B" w:rsidRPr="00EA0E7B" w:rsidRDefault="00EA0E7B" w:rsidP="00D439A3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Great attitude and strong work ethics</w:t>
      </w:r>
    </w:p>
    <w:p w14:paraId="2ABE1C7F" w14:textId="77777777" w:rsidR="00481E59" w:rsidRDefault="00EA0E7B" w:rsidP="00481E59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 xml:space="preserve">Other duties as </w:t>
      </w:r>
      <w:proofErr w:type="gramStart"/>
      <w:r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assigned</w:t>
      </w:r>
      <w:proofErr w:type="gramEnd"/>
    </w:p>
    <w:p w14:paraId="2CDBF812" w14:textId="77777777" w:rsidR="00481E59" w:rsidRDefault="00481E59" w:rsidP="00481E59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481E59">
        <w:rPr>
          <w:rFonts w:ascii="Segoe UI" w:eastAsia="Times New Roman" w:hAnsi="Segoe UI" w:cs="Segoe UI"/>
          <w:color w:val="2F3639"/>
          <w:sz w:val="21"/>
          <w:szCs w:val="21"/>
        </w:rPr>
        <w:t>Work safely without presenting a direct threat to self or others.</w:t>
      </w:r>
    </w:p>
    <w:p w14:paraId="35D8E5EF" w14:textId="60DD8248" w:rsidR="00481E59" w:rsidRDefault="00481E59" w:rsidP="00481E59">
      <w:pPr>
        <w:numPr>
          <w:ilvl w:val="0"/>
          <w:numId w:val="1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481E59">
        <w:rPr>
          <w:rFonts w:ascii="Segoe UI" w:eastAsia="Times New Roman" w:hAnsi="Segoe UI" w:cs="Segoe UI"/>
          <w:color w:val="2F3639"/>
          <w:sz w:val="21"/>
          <w:szCs w:val="21"/>
        </w:rPr>
        <w:t>Compliance with all safety rules and guidelines.</w:t>
      </w:r>
    </w:p>
    <w:p w14:paraId="2A77E752" w14:textId="69EFF530" w:rsidR="00CC0598" w:rsidRPr="00CC0598" w:rsidRDefault="00CC0598" w:rsidP="00CA49D9">
      <w:pPr>
        <w:numPr>
          <w:ilvl w:val="0"/>
          <w:numId w:val="1"/>
        </w:numPr>
        <w:shd w:val="clear" w:color="auto" w:fill="FFFFFF"/>
        <w:spacing w:after="15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CC0598">
        <w:rPr>
          <w:rFonts w:ascii="Segoe UI" w:eastAsia="Times New Roman" w:hAnsi="Segoe UI" w:cs="Segoe UI"/>
          <w:color w:val="2F3639"/>
          <w:sz w:val="21"/>
          <w:szCs w:val="21"/>
        </w:rPr>
        <w:t xml:space="preserve">Consistently </w:t>
      </w:r>
      <w:r w:rsidRPr="00CC0598">
        <w:rPr>
          <w:rFonts w:ascii="Segoe UI" w:eastAsia="Times New Roman" w:hAnsi="Segoe UI" w:cs="Segoe UI"/>
          <w:color w:val="2F3639"/>
          <w:sz w:val="21"/>
          <w:szCs w:val="21"/>
        </w:rPr>
        <w:t xml:space="preserve">adhere to assigned work schedule, ensuring punctuality and reliability. </w:t>
      </w:r>
    </w:p>
    <w:p w14:paraId="5495ED70" w14:textId="77777777" w:rsidR="00EA0E7B" w:rsidRPr="00D439A3" w:rsidRDefault="00EA0E7B" w:rsidP="00EA0E7B">
      <w:p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</w:p>
    <w:p w14:paraId="4EBB1256" w14:textId="77777777" w:rsidR="00D439A3" w:rsidRPr="00D439A3" w:rsidRDefault="00D439A3" w:rsidP="00D439A3">
      <w:pPr>
        <w:shd w:val="clear" w:color="auto" w:fill="FFFFFF"/>
        <w:spacing w:after="180" w:line="240" w:lineRule="auto"/>
        <w:textAlignment w:val="baseline"/>
        <w:outlineLvl w:val="1"/>
        <w:rPr>
          <w:rFonts w:ascii="Segoe UI" w:eastAsia="Times New Roman" w:hAnsi="Segoe UI" w:cs="Segoe UI"/>
          <w:color w:val="2F3639"/>
          <w:sz w:val="36"/>
          <w:szCs w:val="36"/>
        </w:rPr>
      </w:pPr>
      <w:r w:rsidRPr="00D439A3">
        <w:rPr>
          <w:rFonts w:ascii="Segoe UI" w:eastAsia="Times New Roman" w:hAnsi="Segoe UI" w:cs="Segoe UI"/>
          <w:b/>
          <w:bCs/>
          <w:color w:val="2F3639"/>
          <w:sz w:val="36"/>
          <w:szCs w:val="36"/>
        </w:rPr>
        <w:t>CNC Lathe Machinist Requirements and Qualifications</w:t>
      </w:r>
    </w:p>
    <w:p w14:paraId="4EC13374" w14:textId="77777777" w:rsidR="005423AA" w:rsidRPr="005423AA" w:rsidRDefault="005423AA" w:rsidP="00D439A3">
      <w:pPr>
        <w:numPr>
          <w:ilvl w:val="0"/>
          <w:numId w:val="2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All applicants must be able to pass a drug test.</w:t>
      </w:r>
    </w:p>
    <w:p w14:paraId="24433888" w14:textId="1622C3E0" w:rsidR="00D439A3" w:rsidRPr="00D439A3" w:rsidRDefault="00D439A3" w:rsidP="00D439A3">
      <w:pPr>
        <w:numPr>
          <w:ilvl w:val="0"/>
          <w:numId w:val="2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Completion of an apprenticeship or training program</w:t>
      </w:r>
    </w:p>
    <w:p w14:paraId="41DC781F" w14:textId="365BD2B8" w:rsidR="00D439A3" w:rsidRPr="00D439A3" w:rsidRDefault="00D439A3" w:rsidP="00D439A3">
      <w:pPr>
        <w:numPr>
          <w:ilvl w:val="0"/>
          <w:numId w:val="2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 xml:space="preserve">Journeyman-level experience </w:t>
      </w:r>
      <w:r w:rsidR="00CC0598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 xml:space="preserve">is </w:t>
      </w: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 xml:space="preserve">a </w:t>
      </w:r>
      <w:proofErr w:type="gramStart"/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plus</w:t>
      </w:r>
      <w:proofErr w:type="gramEnd"/>
    </w:p>
    <w:p w14:paraId="41F91860" w14:textId="1E98ADE7" w:rsidR="00D439A3" w:rsidRPr="00D439A3" w:rsidRDefault="00D439A3" w:rsidP="00D439A3">
      <w:pPr>
        <w:numPr>
          <w:ilvl w:val="0"/>
          <w:numId w:val="2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 xml:space="preserve">Working knowledge of geometric dimensioning and tolerancing (GD&amp;T) </w:t>
      </w:r>
      <w:r w:rsidR="00CC0598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 xml:space="preserve">is </w:t>
      </w: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a plus</w:t>
      </w:r>
      <w:r w:rsidR="00CC0598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.</w:t>
      </w:r>
    </w:p>
    <w:p w14:paraId="0C28EFEC" w14:textId="77777777" w:rsidR="00D439A3" w:rsidRPr="00D439A3" w:rsidRDefault="00D439A3" w:rsidP="00D439A3">
      <w:pPr>
        <w:numPr>
          <w:ilvl w:val="0"/>
          <w:numId w:val="2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Familiarity with measuring tools such as micrometers and calipers</w:t>
      </w:r>
    </w:p>
    <w:p w14:paraId="1988EA6F" w14:textId="77777777" w:rsidR="00D439A3" w:rsidRPr="00D439A3" w:rsidRDefault="00D439A3" w:rsidP="00D439A3">
      <w:pPr>
        <w:numPr>
          <w:ilvl w:val="0"/>
          <w:numId w:val="2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 xml:space="preserve">Experience working with various metal and plastic </w:t>
      </w:r>
      <w:proofErr w:type="gramStart"/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materials</w:t>
      </w:r>
      <w:proofErr w:type="gramEnd"/>
    </w:p>
    <w:p w14:paraId="3496528E" w14:textId="0DC8A44E" w:rsidR="00D439A3" w:rsidRPr="00481E59" w:rsidRDefault="00D439A3" w:rsidP="00D439A3">
      <w:pPr>
        <w:numPr>
          <w:ilvl w:val="0"/>
          <w:numId w:val="2"/>
        </w:numPr>
        <w:shd w:val="clear" w:color="auto" w:fill="FFFFFF"/>
        <w:spacing w:after="0" w:line="360" w:lineRule="atLeast"/>
        <w:ind w:left="1320"/>
        <w:textAlignment w:val="baseline"/>
        <w:rPr>
          <w:rFonts w:ascii="Segoe UI" w:eastAsia="Times New Roman" w:hAnsi="Segoe UI" w:cs="Segoe UI"/>
          <w:color w:val="2F3639"/>
          <w:sz w:val="21"/>
          <w:szCs w:val="21"/>
        </w:rPr>
      </w:pPr>
      <w:r w:rsidRPr="00D439A3">
        <w:rPr>
          <w:rFonts w:ascii="Segoe UI" w:eastAsia="Times New Roman" w:hAnsi="Segoe UI" w:cs="Segoe UI"/>
          <w:color w:val="2F3639"/>
          <w:sz w:val="21"/>
          <w:szCs w:val="21"/>
          <w:bdr w:val="none" w:sz="0" w:space="0" w:color="auto" w:frame="1"/>
        </w:rPr>
        <w:t>Technical ability and basic math skills</w:t>
      </w:r>
    </w:p>
    <w:p w14:paraId="221C3E36" w14:textId="20869CFE" w:rsidR="00D439A3" w:rsidRDefault="00481E59" w:rsidP="00965B59">
      <w:pPr>
        <w:numPr>
          <w:ilvl w:val="0"/>
          <w:numId w:val="2"/>
        </w:numPr>
        <w:shd w:val="clear" w:color="auto" w:fill="FFFFFF"/>
        <w:spacing w:after="0" w:line="360" w:lineRule="atLeast"/>
        <w:ind w:left="1320"/>
        <w:textAlignment w:val="baseline"/>
      </w:pPr>
      <w:r w:rsidRPr="00CC0598">
        <w:rPr>
          <w:rFonts w:ascii="Segoe UI" w:eastAsia="Times New Roman" w:hAnsi="Segoe UI" w:cs="Segoe UI"/>
          <w:color w:val="2F3639"/>
          <w:sz w:val="21"/>
          <w:szCs w:val="21"/>
        </w:rPr>
        <w:t>Valid Driver’s License or Forklift Operator’s License</w:t>
      </w:r>
    </w:p>
    <w:sectPr w:rsidR="00D439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053D3"/>
    <w:multiLevelType w:val="multilevel"/>
    <w:tmpl w:val="22765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51753E3"/>
    <w:multiLevelType w:val="multilevel"/>
    <w:tmpl w:val="E1FC0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A226714"/>
    <w:multiLevelType w:val="multilevel"/>
    <w:tmpl w:val="4BEE7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0634484">
    <w:abstractNumId w:val="2"/>
  </w:num>
  <w:num w:numId="2" w16cid:durableId="264845127">
    <w:abstractNumId w:val="1"/>
  </w:num>
  <w:num w:numId="3" w16cid:durableId="5100294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NjA3sDQwMzEwMzdW0lEKTi0uzszPAykwrgUALxTn4SwAAAA="/>
  </w:docVars>
  <w:rsids>
    <w:rsidRoot w:val="00D439A3"/>
    <w:rsid w:val="001E49E6"/>
    <w:rsid w:val="00481E59"/>
    <w:rsid w:val="005423AA"/>
    <w:rsid w:val="00CC0598"/>
    <w:rsid w:val="00D439A3"/>
    <w:rsid w:val="00EA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290EC"/>
  <w15:chartTrackingRefBased/>
  <w15:docId w15:val="{7630FB5A-B449-498C-B255-85C8300E9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439A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439A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D439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1E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29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1</Words>
  <Characters>1436</Characters>
  <Application>Microsoft Office Word</Application>
  <DocSecurity>0</DocSecurity>
  <Lines>11</Lines>
  <Paragraphs>3</Paragraphs>
  <ScaleCrop>false</ScaleCrop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Gumm</dc:creator>
  <cp:keywords/>
  <dc:description/>
  <cp:lastModifiedBy>Cindy Gumm</cp:lastModifiedBy>
  <cp:revision>2</cp:revision>
  <dcterms:created xsi:type="dcterms:W3CDTF">2023-10-17T17:49:00Z</dcterms:created>
  <dcterms:modified xsi:type="dcterms:W3CDTF">2023-10-17T17:49:00Z</dcterms:modified>
</cp:coreProperties>
</file>